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807E9F" w14:textId="2637D950" w:rsidR="00F54AA4" w:rsidRDefault="00954156">
      <w:r>
        <w:t>Project 3 Proposal:</w:t>
      </w:r>
    </w:p>
    <w:p w14:paraId="47988C95" w14:textId="048B1F0C" w:rsidR="00954156" w:rsidRDefault="00954156">
      <w:r>
        <w:t>This project will use the IMDB data from Kaggle (</w:t>
      </w:r>
      <w:hyperlink r:id="rId6" w:history="1">
        <w:r w:rsidRPr="008D6969">
          <w:rPr>
            <w:rStyle w:val="Hyperlink"/>
          </w:rPr>
          <w:t>https://www.kaggle.com/stefanoleone992/imdb-extensive-dataset?select=IMDb+movies.csv</w:t>
        </w:r>
      </w:hyperlink>
      <w:r>
        <w:t>) to create a Flask based application that performs a few different analyses.</w:t>
      </w:r>
    </w:p>
    <w:p w14:paraId="079F3B93" w14:textId="2BB19796" w:rsidR="00954156" w:rsidRDefault="00954156">
      <w:r>
        <w:t>One analysis will take the data and use a few different machine learning tools to learn the movie's profitability based upon the genre and the description.</w:t>
      </w:r>
      <w:r w:rsidR="00CF5132">
        <w:t xml:space="preserve"> The </w:t>
      </w:r>
      <w:r w:rsidR="00BB4F0C">
        <w:t>webpage</w:t>
      </w:r>
      <w:r w:rsidR="00CF5132">
        <w:t xml:space="preserve"> will hold information on the models</w:t>
      </w:r>
      <w:r w:rsidR="006E6051">
        <w:t>'</w:t>
      </w:r>
      <w:r w:rsidR="00CF5132">
        <w:t xml:space="preserve"> </w:t>
      </w:r>
      <w:r w:rsidR="003A3FCB">
        <w:t xml:space="preserve">accuracy and the </w:t>
      </w:r>
      <w:r w:rsidR="009B4CFA">
        <w:t>calculated profitability from a user</w:t>
      </w:r>
      <w:r w:rsidR="006E6051">
        <w:t>-</w:t>
      </w:r>
      <w:r w:rsidR="009B4CFA">
        <w:t xml:space="preserve">selected genre and </w:t>
      </w:r>
      <w:r w:rsidR="009B1332">
        <w:t>narrative</w:t>
      </w:r>
      <w:r w:rsidR="006E6051">
        <w:t>.</w:t>
      </w:r>
      <w:r w:rsidR="008C6774">
        <w:t xml:space="preserve"> A flask application will </w:t>
      </w:r>
      <w:r w:rsidR="006660AB">
        <w:t>generat</w:t>
      </w:r>
      <w:r w:rsidR="008C6774">
        <w:t xml:space="preserve">e </w:t>
      </w:r>
      <w:r w:rsidR="006522C1">
        <w:t xml:space="preserve">profitability on the models, while </w:t>
      </w:r>
      <w:proofErr w:type="spellStart"/>
      <w:r w:rsidR="006522C1">
        <w:t>javascript</w:t>
      </w:r>
      <w:proofErr w:type="spellEnd"/>
      <w:r w:rsidR="006522C1">
        <w:t xml:space="preserve"> handles displaying the information.</w:t>
      </w:r>
    </w:p>
    <w:p w14:paraId="167D5232" w14:textId="77777777" w:rsidR="009B1332" w:rsidRDefault="009B1332"/>
    <w:sectPr w:rsidR="009B13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26F94" w14:textId="77777777" w:rsidR="00F62FCF" w:rsidRDefault="00F62FCF" w:rsidP="00954156">
      <w:pPr>
        <w:spacing w:after="0" w:line="240" w:lineRule="auto"/>
      </w:pPr>
      <w:r>
        <w:separator/>
      </w:r>
    </w:p>
  </w:endnote>
  <w:endnote w:type="continuationSeparator" w:id="0">
    <w:p w14:paraId="53A1B182" w14:textId="77777777" w:rsidR="00F62FCF" w:rsidRDefault="00F62FCF" w:rsidP="00954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FB475" w14:textId="77777777" w:rsidR="00F62FCF" w:rsidRDefault="00F62FCF" w:rsidP="00954156">
      <w:pPr>
        <w:spacing w:after="0" w:line="240" w:lineRule="auto"/>
      </w:pPr>
      <w:r>
        <w:separator/>
      </w:r>
    </w:p>
  </w:footnote>
  <w:footnote w:type="continuationSeparator" w:id="0">
    <w:p w14:paraId="08144CEE" w14:textId="77777777" w:rsidR="00F62FCF" w:rsidRDefault="00F62FCF" w:rsidP="0095415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DY1tLQwNTc1NTNQ0lEKTi0uzszPAykwrAUAG+J1ZCwAAAA="/>
  </w:docVars>
  <w:rsids>
    <w:rsidRoot w:val="00954156"/>
    <w:rsid w:val="00096457"/>
    <w:rsid w:val="003A3FCB"/>
    <w:rsid w:val="006522C1"/>
    <w:rsid w:val="006660AB"/>
    <w:rsid w:val="006E6051"/>
    <w:rsid w:val="007D6B40"/>
    <w:rsid w:val="008C6774"/>
    <w:rsid w:val="00954156"/>
    <w:rsid w:val="009B1332"/>
    <w:rsid w:val="009B4CFA"/>
    <w:rsid w:val="00BB0629"/>
    <w:rsid w:val="00BB4F0C"/>
    <w:rsid w:val="00CF5132"/>
    <w:rsid w:val="00F62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2B9BE6"/>
  <w15:chartTrackingRefBased/>
  <w15:docId w15:val="{8A1B07B3-9C61-451A-911D-F454516C5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41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1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aggle.com/stefanoleone992/imdb-extensive-dataset?select=IMDb+movies.csv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Galloway, Sean</cp:lastModifiedBy>
  <cp:revision>11</cp:revision>
  <dcterms:created xsi:type="dcterms:W3CDTF">2021-03-19T02:11:00Z</dcterms:created>
  <dcterms:modified xsi:type="dcterms:W3CDTF">2021-03-19T02:25:00Z</dcterms:modified>
</cp:coreProperties>
</file>